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2A190" w14:textId="0656BC48" w:rsidR="006504E6" w:rsidRPr="00D5315E" w:rsidRDefault="005338ED" w:rsidP="00B40C30">
      <w:pPr>
        <w:spacing w:after="0" w:line="240" w:lineRule="auto"/>
        <w:outlineLvl w:val="1"/>
        <w:rPr>
          <w:rFonts w:eastAsia="Times New Roman" w:cstheme="minorHAnsi"/>
          <w:b/>
          <w:bCs/>
          <w:spacing w:val="2"/>
          <w:sz w:val="48"/>
          <w:szCs w:val="48"/>
          <w:lang w:val="pt-BR"/>
        </w:rPr>
      </w:pPr>
      <w:r w:rsidRPr="00B86563">
        <w:rPr>
          <w:rFonts w:eastAsia="Times New Roman" w:cstheme="minorHAnsi"/>
          <w:b/>
          <w:bCs/>
          <w:noProof/>
          <w:spacing w:val="2"/>
          <w:sz w:val="48"/>
          <w:szCs w:val="48"/>
        </w:rPr>
        <w:drawing>
          <wp:anchor distT="0" distB="0" distL="114300" distR="114300" simplePos="0" relativeHeight="251646976" behindDoc="0" locked="0" layoutInCell="1" allowOverlap="1" wp14:anchorId="35B3E04D" wp14:editId="4A5C3AAE">
            <wp:simplePos x="0" y="0"/>
            <wp:positionH relativeFrom="column">
              <wp:posOffset>76835</wp:posOffset>
            </wp:positionH>
            <wp:positionV relativeFrom="paragraph">
              <wp:posOffset>180975</wp:posOffset>
            </wp:positionV>
            <wp:extent cx="2119630" cy="663575"/>
            <wp:effectExtent l="57150" t="190500" r="52070" b="174625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84" t="26563" r="8546" b="21551"/>
                    <a:stretch/>
                  </pic:blipFill>
                  <pic:spPr bwMode="auto">
                    <a:xfrm rot="21019236">
                      <a:off x="0" y="0"/>
                      <a:ext cx="2119630" cy="663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FC8" w:rsidRPr="00D5315E">
        <w:rPr>
          <w:rFonts w:eastAsia="Times New Roman" w:cstheme="minorHAnsi"/>
          <w:b/>
          <w:bCs/>
          <w:spacing w:val="2"/>
          <w:sz w:val="48"/>
          <w:szCs w:val="48"/>
          <w:lang w:val="pt-BR"/>
        </w:rPr>
        <w:t xml:space="preserve">     </w:t>
      </w:r>
      <w:r w:rsidR="005B2D31" w:rsidRPr="00D5315E">
        <w:rPr>
          <w:rFonts w:eastAsia="Times New Roman" w:cstheme="minorHAnsi"/>
          <w:b/>
          <w:bCs/>
          <w:spacing w:val="2"/>
          <w:sz w:val="48"/>
          <w:szCs w:val="48"/>
          <w:lang w:val="pt-BR"/>
        </w:rPr>
        <w:t xml:space="preserve">   </w:t>
      </w:r>
      <w:r w:rsidR="006504E6" w:rsidRPr="00D5315E">
        <w:rPr>
          <w:rFonts w:eastAsia="Times New Roman" w:cstheme="minorHAnsi"/>
          <w:b/>
          <w:bCs/>
          <w:spacing w:val="2"/>
          <w:sz w:val="48"/>
          <w:szCs w:val="48"/>
          <w:lang w:val="pt-BR"/>
        </w:rPr>
        <w:t>202</w:t>
      </w:r>
      <w:r w:rsidR="005B2D31" w:rsidRPr="00D5315E">
        <w:rPr>
          <w:rFonts w:eastAsia="Times New Roman" w:cstheme="minorHAnsi"/>
          <w:b/>
          <w:bCs/>
          <w:spacing w:val="2"/>
          <w:sz w:val="48"/>
          <w:szCs w:val="48"/>
          <w:lang w:val="pt-BR"/>
        </w:rPr>
        <w:t>6</w:t>
      </w:r>
      <w:r w:rsidR="006504E6" w:rsidRPr="00D5315E">
        <w:rPr>
          <w:rFonts w:eastAsia="Times New Roman" w:cstheme="minorHAnsi"/>
          <w:b/>
          <w:bCs/>
          <w:spacing w:val="2"/>
          <w:sz w:val="48"/>
          <w:szCs w:val="48"/>
          <w:lang w:val="pt-BR"/>
        </w:rPr>
        <w:t xml:space="preserve"> </w:t>
      </w:r>
      <w:r w:rsidR="00CA7F6B" w:rsidRPr="00D5315E">
        <w:rPr>
          <w:rFonts w:eastAsia="Times New Roman" w:cstheme="minorHAnsi"/>
          <w:b/>
          <w:bCs/>
          <w:spacing w:val="2"/>
          <w:sz w:val="48"/>
          <w:szCs w:val="48"/>
          <w:lang w:val="pt-BR"/>
        </w:rPr>
        <w:t>Día Estatal de Damas</w:t>
      </w:r>
    </w:p>
    <w:p w14:paraId="5407130A" w14:textId="5BB70B91" w:rsidR="00362705" w:rsidRPr="00D5315E" w:rsidRDefault="00D5315E" w:rsidP="00B40C30">
      <w:pPr>
        <w:spacing w:after="0" w:line="240" w:lineRule="auto"/>
        <w:outlineLvl w:val="1"/>
        <w:rPr>
          <w:rFonts w:eastAsia="Times New Roman" w:cstheme="minorHAnsi"/>
          <w:b/>
          <w:bCs/>
          <w:spacing w:val="2"/>
          <w:sz w:val="48"/>
          <w:szCs w:val="48"/>
          <w:lang w:val="pt-B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2C1D3F7" wp14:editId="18439A69">
                <wp:simplePos x="0" y="0"/>
                <wp:positionH relativeFrom="margin">
                  <wp:align>right</wp:align>
                </wp:positionH>
                <wp:positionV relativeFrom="margin">
                  <wp:posOffset>457200</wp:posOffset>
                </wp:positionV>
                <wp:extent cx="3076575" cy="180975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82A3B" w14:textId="35D53BEE" w:rsidR="005B2D31" w:rsidRPr="00D5315E" w:rsidRDefault="00CA7F6B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D5315E">
                              <w:rPr>
                                <w:rFonts w:ascii="ADLaM Display" w:hAnsi="ADLaM Display" w:cs="ADLaM Display"/>
                                <w:sz w:val="40"/>
                                <w:szCs w:val="40"/>
                                <w:lang w:val="pt-BR"/>
                              </w:rPr>
                              <w:t>Sal del Chiquero</w:t>
                            </w:r>
                          </w:p>
                          <w:p w14:paraId="62F90A33" w14:textId="78D7293C" w:rsidR="005B2D31" w:rsidRPr="00D5315E" w:rsidRDefault="00CA7F6B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  <w:lang w:val="pt-BR"/>
                              </w:rPr>
                            </w:pPr>
                            <w:r w:rsidRPr="00D5315E">
                              <w:rPr>
                                <w:rFonts w:ascii="ADLaM Display" w:hAnsi="ADLaM Display" w:cs="ADLaM Display"/>
                                <w:lang w:val="pt-BR"/>
                              </w:rPr>
                              <w:t>¡Levántate!...toma posesíon de tu destino!</w:t>
                            </w:r>
                          </w:p>
                          <w:p w14:paraId="07092E9B" w14:textId="271E6655" w:rsidR="005B2D31" w:rsidRDefault="005B2D31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  <w:lang w:val="pt-BR"/>
                              </w:rPr>
                            </w:pPr>
                            <w:r w:rsidRPr="00D5315E">
                              <w:rPr>
                                <w:rFonts w:ascii="ADLaM Display" w:hAnsi="ADLaM Display" w:cs="ADLaM Display"/>
                                <w:lang w:val="pt-BR"/>
                              </w:rPr>
                              <w:t>Lu</w:t>
                            </w:r>
                            <w:r w:rsidR="00CA7F6B" w:rsidRPr="00D5315E">
                              <w:rPr>
                                <w:rFonts w:ascii="ADLaM Display" w:hAnsi="ADLaM Display" w:cs="ADLaM Display"/>
                                <w:lang w:val="pt-BR"/>
                              </w:rPr>
                              <w:t>cas</w:t>
                            </w:r>
                            <w:r w:rsidRPr="00D5315E">
                              <w:rPr>
                                <w:rFonts w:ascii="ADLaM Display" w:hAnsi="ADLaM Display" w:cs="ADLaM Display"/>
                                <w:lang w:val="pt-BR"/>
                              </w:rPr>
                              <w:t xml:space="preserve"> 15: 17-18</w:t>
                            </w:r>
                          </w:p>
                          <w:p w14:paraId="0B95E176" w14:textId="77777777" w:rsidR="00D5315E" w:rsidRPr="00D5315E" w:rsidRDefault="00D5315E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  <w:lang w:val="pt-BR"/>
                              </w:rPr>
                            </w:pPr>
                          </w:p>
                          <w:p w14:paraId="407578A2" w14:textId="56715F50" w:rsidR="005B2D31" w:rsidRPr="00D5315E" w:rsidRDefault="00CA7F6B" w:rsidP="005B2D31">
                            <w:pPr>
                              <w:jc w:val="center"/>
                              <w:rPr>
                                <w:i/>
                                <w:iCs/>
                                <w:lang w:val="pt-BR"/>
                              </w:rPr>
                            </w:pPr>
                            <w:r w:rsidRPr="00D5315E">
                              <w:rPr>
                                <w:i/>
                                <w:iCs/>
                                <w:lang w:val="pt-BR"/>
                              </w:rPr>
                              <w:t>No importa qué tan lejos te hayas apartado…¡siempre serás hija del Padre!</w:t>
                            </w:r>
                          </w:p>
                          <w:p w14:paraId="4B7BD4D4" w14:textId="1A4E2DFA" w:rsidR="005B2D31" w:rsidRPr="005B2D31" w:rsidRDefault="00CA7F6B" w:rsidP="005B2D31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Oradora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nvitada</w:t>
                            </w:r>
                            <w:proofErr w:type="spellEnd"/>
                            <w:r w:rsidR="005B2D31" w:rsidRPr="005B2D3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  Dr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</w:t>
                            </w:r>
                            <w:r w:rsidR="005B2D31" w:rsidRPr="005B2D3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 Cathy Payne</w:t>
                            </w:r>
                          </w:p>
                          <w:p w14:paraId="56AFEA62" w14:textId="77777777" w:rsidR="005B2D31" w:rsidRPr="001F6860" w:rsidRDefault="005B2D31" w:rsidP="005B2D31">
                            <w:pPr>
                              <w:spacing w:after="0" w:line="240" w:lineRule="auto"/>
                              <w:jc w:val="center"/>
                              <w:rPr>
                                <w:rFonts w:ascii="ADLaM Display" w:hAnsi="ADLaM Display" w:cs="ADLaM Display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C1D3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1.05pt;margin-top:36pt;width:242.25pt;height:142.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">
                <v:textbox>
                  <w:txbxContent>
                    <w:p w14:paraId="7E782A3B" w14:textId="35D53BEE" w:rsidR="005B2D31" w:rsidRPr="00D5315E" w:rsidRDefault="00CA7F6B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  <w:sz w:val="40"/>
                          <w:szCs w:val="40"/>
                          <w:lang w:val="pt-BR"/>
                        </w:rPr>
                      </w:pPr>
                      <w:r w:rsidRPr="00D5315E">
                        <w:rPr>
                          <w:rFonts w:ascii="ADLaM Display" w:hAnsi="ADLaM Display" w:cs="ADLaM Display"/>
                          <w:sz w:val="40"/>
                          <w:szCs w:val="40"/>
                          <w:lang w:val="pt-BR"/>
                        </w:rPr>
                        <w:t>Sal del Chiquero</w:t>
                      </w:r>
                    </w:p>
                    <w:p w14:paraId="62F90A33" w14:textId="78D7293C" w:rsidR="005B2D31" w:rsidRPr="00D5315E" w:rsidRDefault="00CA7F6B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  <w:lang w:val="pt-BR"/>
                        </w:rPr>
                      </w:pPr>
                      <w:r w:rsidRPr="00D5315E">
                        <w:rPr>
                          <w:rFonts w:ascii="ADLaM Display" w:hAnsi="ADLaM Display" w:cs="ADLaM Display"/>
                          <w:lang w:val="pt-BR"/>
                        </w:rPr>
                        <w:t>¡Levántate!...toma posesíon de tu destino!</w:t>
                      </w:r>
                    </w:p>
                    <w:p w14:paraId="07092E9B" w14:textId="271E6655" w:rsidR="005B2D31" w:rsidRDefault="005B2D31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  <w:lang w:val="pt-BR"/>
                        </w:rPr>
                      </w:pPr>
                      <w:r w:rsidRPr="00D5315E">
                        <w:rPr>
                          <w:rFonts w:ascii="ADLaM Display" w:hAnsi="ADLaM Display" w:cs="ADLaM Display"/>
                          <w:lang w:val="pt-BR"/>
                        </w:rPr>
                        <w:t>Lu</w:t>
                      </w:r>
                      <w:r w:rsidR="00CA7F6B" w:rsidRPr="00D5315E">
                        <w:rPr>
                          <w:rFonts w:ascii="ADLaM Display" w:hAnsi="ADLaM Display" w:cs="ADLaM Display"/>
                          <w:lang w:val="pt-BR"/>
                        </w:rPr>
                        <w:t>cas</w:t>
                      </w:r>
                      <w:r w:rsidRPr="00D5315E">
                        <w:rPr>
                          <w:rFonts w:ascii="ADLaM Display" w:hAnsi="ADLaM Display" w:cs="ADLaM Display"/>
                          <w:lang w:val="pt-BR"/>
                        </w:rPr>
                        <w:t xml:space="preserve"> 15: 17-18</w:t>
                      </w:r>
                    </w:p>
                    <w:p w14:paraId="0B95E176" w14:textId="77777777" w:rsidR="00D5315E" w:rsidRPr="00D5315E" w:rsidRDefault="00D5315E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  <w:lang w:val="pt-BR"/>
                        </w:rPr>
                      </w:pPr>
                    </w:p>
                    <w:p w14:paraId="407578A2" w14:textId="56715F50" w:rsidR="005B2D31" w:rsidRPr="00D5315E" w:rsidRDefault="00CA7F6B" w:rsidP="005B2D31">
                      <w:pPr>
                        <w:jc w:val="center"/>
                        <w:rPr>
                          <w:i/>
                          <w:iCs/>
                          <w:lang w:val="pt-BR"/>
                        </w:rPr>
                      </w:pPr>
                      <w:r w:rsidRPr="00D5315E">
                        <w:rPr>
                          <w:i/>
                          <w:iCs/>
                          <w:lang w:val="pt-BR"/>
                        </w:rPr>
                        <w:t>No importa qué tan lejos te hayas apartado…¡siempre serás hija del Padre!</w:t>
                      </w:r>
                    </w:p>
                    <w:p w14:paraId="4B7BD4D4" w14:textId="1A4E2DFA" w:rsidR="005B2D31" w:rsidRPr="005B2D31" w:rsidRDefault="00CA7F6B" w:rsidP="005B2D31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Oradora</w:t>
                      </w:r>
                      <w:proofErr w:type="spellEnd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Invitada</w:t>
                      </w:r>
                      <w:proofErr w:type="spellEnd"/>
                      <w:r w:rsidR="005B2D31" w:rsidRPr="005B2D31">
                        <w:rPr>
                          <w:b/>
                          <w:bCs/>
                          <w:sz w:val="28"/>
                          <w:szCs w:val="28"/>
                        </w:rPr>
                        <w:t>:  Dr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a</w:t>
                      </w:r>
                      <w:r w:rsidR="005B2D31" w:rsidRPr="005B2D31">
                        <w:rPr>
                          <w:b/>
                          <w:bCs/>
                          <w:sz w:val="28"/>
                          <w:szCs w:val="28"/>
                        </w:rPr>
                        <w:t>. Cathy Payne</w:t>
                      </w:r>
                    </w:p>
                    <w:p w14:paraId="56AFEA62" w14:textId="77777777" w:rsidR="005B2D31" w:rsidRPr="001F6860" w:rsidRDefault="005B2D31" w:rsidP="005B2D31">
                      <w:pPr>
                        <w:spacing w:after="0" w:line="240" w:lineRule="auto"/>
                        <w:jc w:val="center"/>
                        <w:rPr>
                          <w:rFonts w:ascii="ADLaM Display" w:hAnsi="ADLaM Display" w:cs="ADLaM Display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rFonts w:eastAsia="Times New Roman" w:cstheme="minorHAnsi"/>
          <w:b/>
          <w:bCs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0401066" wp14:editId="56BAC805">
                <wp:simplePos x="0" y="0"/>
                <wp:positionH relativeFrom="margin">
                  <wp:posOffset>1744981</wp:posOffset>
                </wp:positionH>
                <wp:positionV relativeFrom="paragraph">
                  <wp:posOffset>237489</wp:posOffset>
                </wp:positionV>
                <wp:extent cx="1314450" cy="1209675"/>
                <wp:effectExtent l="0" t="0" r="19050" b="28575"/>
                <wp:wrapNone/>
                <wp:docPr id="43888925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209675"/>
                        </a:xfrm>
                        <a:prstGeom prst="ellipse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809092" id="Oval 6" o:spid="_x0000_s1026" style="position:absolute;margin-left:137.4pt;margin-top:18.7pt;width:103.5pt;height:95.25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" fillcolor="#ffc000" strokecolor="#0a121c [484]" strokeweight="2pt">
                <w10:wrap anchorx="margin"/>
              </v:oval>
            </w:pict>
          </mc:Fallback>
        </mc:AlternateContent>
      </w:r>
    </w:p>
    <w:p w14:paraId="1374E7AA" w14:textId="221786AA" w:rsidR="00A41907" w:rsidRPr="00D5315E" w:rsidRDefault="00FB2901" w:rsidP="001E586E">
      <w:pPr>
        <w:spacing w:after="0" w:line="240" w:lineRule="auto"/>
        <w:outlineLvl w:val="1"/>
        <w:rPr>
          <w:b/>
          <w:bCs/>
          <w:noProof/>
          <w:sz w:val="28"/>
          <w:szCs w:val="28"/>
          <w:lang w:val="pt-BR"/>
        </w:rPr>
      </w:pPr>
      <w:r>
        <w:rPr>
          <w:rFonts w:eastAsia="Times New Roman" w:cstheme="minorHAnsi"/>
          <w:b/>
          <w:bCs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F89334B" wp14:editId="68919717">
                <wp:simplePos x="0" y="0"/>
                <wp:positionH relativeFrom="column">
                  <wp:posOffset>1887855</wp:posOffset>
                </wp:positionH>
                <wp:positionV relativeFrom="paragraph">
                  <wp:posOffset>8255</wp:posOffset>
                </wp:positionV>
                <wp:extent cx="1104900" cy="1095375"/>
                <wp:effectExtent l="0" t="0" r="0" b="0"/>
                <wp:wrapNone/>
                <wp:docPr id="15735196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95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79B498" w14:textId="721C0848" w:rsidR="00F64FC8" w:rsidRPr="00FB2901" w:rsidRDefault="00CA7F6B" w:rsidP="00FB2901">
                            <w:pPr>
                              <w:spacing w:after="0" w:line="240" w:lineRule="auto"/>
                              <w:jc w:val="center"/>
                              <w:rPr>
                                <w:rFonts w:ascii="Aharoni" w:hAnsi="Aharoni" w:cs="Aharoni"/>
                                <w:b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Aharoni" w:hAnsi="Aharoni" w:cs="Aharoni"/>
                                <w:b/>
                                <w:bCs/>
                              </w:rPr>
                              <w:t>Cuota</w:t>
                            </w:r>
                            <w:proofErr w:type="spellEnd"/>
                            <w:r>
                              <w:rPr>
                                <w:rFonts w:ascii="Aharoni" w:hAnsi="Aharoni" w:cs="Aharoni"/>
                                <w:b/>
                                <w:bCs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Fonts w:ascii="Aharoni" w:hAnsi="Aharoni" w:cs="Aharoni"/>
                                <w:b/>
                                <w:bCs/>
                              </w:rPr>
                              <w:t>Inscripción</w:t>
                            </w:r>
                            <w:proofErr w:type="spellEnd"/>
                            <w:r w:rsidR="00F64FC8" w:rsidRPr="00FB2901">
                              <w:rPr>
                                <w:rFonts w:ascii="Aharoni" w:hAnsi="Aharoni" w:cs="Aharoni" w:hint="cs"/>
                                <w:b/>
                                <w:bCs/>
                              </w:rPr>
                              <w:t>:</w:t>
                            </w:r>
                          </w:p>
                          <w:p w14:paraId="761D879B" w14:textId="6ADE48BC" w:rsidR="00F64FC8" w:rsidRPr="00F64FC8" w:rsidRDefault="00F64FC8" w:rsidP="00FB2901">
                            <w:pPr>
                              <w:spacing w:after="0" w:line="240" w:lineRule="auto"/>
                              <w:jc w:val="center"/>
                              <w:rPr>
                                <w:rFonts w:ascii="Aharoni" w:hAnsi="Aharoni" w:cs="Aharoni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F64FC8">
                              <w:rPr>
                                <w:rFonts w:ascii="Aharoni" w:hAnsi="Aharoni" w:cs="Aharoni" w:hint="cs"/>
                                <w:b/>
                                <w:bCs/>
                                <w:sz w:val="72"/>
                                <w:szCs w:val="72"/>
                              </w:rPr>
                              <w:t>$</w:t>
                            </w:r>
                            <w:r w:rsidR="005B2D31">
                              <w:rPr>
                                <w:rFonts w:ascii="Aharoni" w:hAnsi="Aharoni" w:cs="Aharoni"/>
                                <w:b/>
                                <w:bCs/>
                                <w:sz w:val="72"/>
                                <w:szCs w:val="72"/>
                              </w:rPr>
                              <w:t>50</w:t>
                            </w:r>
                          </w:p>
                          <w:p w14:paraId="6F987DFE" w14:textId="520CF66F" w:rsidR="00F64FC8" w:rsidRPr="00F64FC8" w:rsidRDefault="00F64FC8" w:rsidP="00FB2901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9334B" id="Text Box 7" o:spid="_x0000_s1027" type="#_x0000_t202" style="position:absolute;margin-left:148.65pt;margin-top:.65pt;width:87pt;height:86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" filled="f" stroked="f" strokeweight=".5pt">
                <v:textbox>
                  <w:txbxContent>
                    <w:p w14:paraId="0779B498" w14:textId="721C0848" w:rsidR="00F64FC8" w:rsidRPr="00FB2901" w:rsidRDefault="00CA7F6B" w:rsidP="00FB2901">
                      <w:pPr>
                        <w:spacing w:after="0" w:line="240" w:lineRule="auto"/>
                        <w:jc w:val="center"/>
                        <w:rPr>
                          <w:rFonts w:ascii="Aharoni" w:hAnsi="Aharoni" w:cs="Aharoni"/>
                          <w:b/>
                          <w:bCs/>
                        </w:rPr>
                      </w:pPr>
                      <w:proofErr w:type="spellStart"/>
                      <w:r>
                        <w:rPr>
                          <w:rFonts w:ascii="Aharoni" w:hAnsi="Aharoni" w:cs="Aharoni"/>
                          <w:b/>
                          <w:bCs/>
                        </w:rPr>
                        <w:t>Cuota</w:t>
                      </w:r>
                      <w:proofErr w:type="spellEnd"/>
                      <w:r>
                        <w:rPr>
                          <w:rFonts w:ascii="Aharoni" w:hAnsi="Aharoni" w:cs="Aharoni"/>
                          <w:b/>
                          <w:bCs/>
                        </w:rPr>
                        <w:t xml:space="preserve"> de </w:t>
                      </w:r>
                      <w:proofErr w:type="spellStart"/>
                      <w:r>
                        <w:rPr>
                          <w:rFonts w:ascii="Aharoni" w:hAnsi="Aharoni" w:cs="Aharoni"/>
                          <w:b/>
                          <w:bCs/>
                        </w:rPr>
                        <w:t>Inscripción</w:t>
                      </w:r>
                      <w:proofErr w:type="spellEnd"/>
                      <w:r w:rsidR="00F64FC8" w:rsidRPr="00FB2901">
                        <w:rPr>
                          <w:rFonts w:ascii="Aharoni" w:hAnsi="Aharoni" w:cs="Aharoni" w:hint="cs"/>
                          <w:b/>
                          <w:bCs/>
                        </w:rPr>
                        <w:t>:</w:t>
                      </w:r>
                    </w:p>
                    <w:p w14:paraId="761D879B" w14:textId="6ADE48BC" w:rsidR="00F64FC8" w:rsidRPr="00F64FC8" w:rsidRDefault="00F64FC8" w:rsidP="00FB2901">
                      <w:pPr>
                        <w:spacing w:after="0" w:line="240" w:lineRule="auto"/>
                        <w:jc w:val="center"/>
                        <w:rPr>
                          <w:rFonts w:ascii="Aharoni" w:hAnsi="Aharoni" w:cs="Aharoni"/>
                          <w:b/>
                          <w:bCs/>
                          <w:sz w:val="72"/>
                          <w:szCs w:val="72"/>
                        </w:rPr>
                      </w:pPr>
                      <w:r w:rsidRPr="00F64FC8">
                        <w:rPr>
                          <w:rFonts w:ascii="Aharoni" w:hAnsi="Aharoni" w:cs="Aharoni" w:hint="cs"/>
                          <w:b/>
                          <w:bCs/>
                          <w:sz w:val="72"/>
                          <w:szCs w:val="72"/>
                        </w:rPr>
                        <w:t>$</w:t>
                      </w:r>
                      <w:r w:rsidR="005B2D31">
                        <w:rPr>
                          <w:rFonts w:ascii="Aharoni" w:hAnsi="Aharoni" w:cs="Aharoni"/>
                          <w:b/>
                          <w:bCs/>
                          <w:sz w:val="72"/>
                          <w:szCs w:val="72"/>
                        </w:rPr>
                        <w:t>50</w:t>
                      </w:r>
                    </w:p>
                    <w:p w14:paraId="6F987DFE" w14:textId="520CF66F" w:rsidR="00F64FC8" w:rsidRPr="00F64FC8" w:rsidRDefault="00F64FC8" w:rsidP="00FB2901">
                      <w:pPr>
                        <w:spacing w:after="0" w:line="240" w:lineRule="auto"/>
                        <w:jc w:val="center"/>
                        <w:rPr>
                          <w:i/>
                          <w:i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6AC919" w14:textId="3BD96E10" w:rsidR="003B530A" w:rsidRPr="00D5315E" w:rsidRDefault="003B530A" w:rsidP="00A41907">
      <w:pPr>
        <w:spacing w:after="0" w:line="250" w:lineRule="atLeast"/>
        <w:rPr>
          <w:rFonts w:eastAsia="Times New Roman" w:cstheme="minorHAnsi"/>
          <w:spacing w:val="2"/>
          <w:sz w:val="28"/>
          <w:szCs w:val="28"/>
          <w:lang w:val="pt-BR"/>
        </w:rPr>
      </w:pPr>
    </w:p>
    <w:p w14:paraId="6738FAFE" w14:textId="791A40E2" w:rsidR="003A13D6" w:rsidRPr="00D5315E" w:rsidRDefault="003354FD" w:rsidP="00810B56">
      <w:pPr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  <w:lang w:val="pt-BR"/>
        </w:rPr>
      </w:pPr>
      <w:r>
        <w:rPr>
          <w:rFonts w:eastAsia="Times New Roman" w:cstheme="minorHAnsi"/>
          <w:b/>
          <w:bCs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863F1" wp14:editId="02E0C51E">
                <wp:simplePos x="0" y="0"/>
                <wp:positionH relativeFrom="column">
                  <wp:posOffset>1833457</wp:posOffset>
                </wp:positionH>
                <wp:positionV relativeFrom="paragraph">
                  <wp:posOffset>184785</wp:posOffset>
                </wp:positionV>
                <wp:extent cx="1337733" cy="321734"/>
                <wp:effectExtent l="0" t="0" r="0" b="0"/>
                <wp:wrapNone/>
                <wp:docPr id="182983212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733" cy="3217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05BF6A" w14:textId="623B798B" w:rsidR="00FB2901" w:rsidRPr="00CA7F6B" w:rsidRDefault="003354FD">
                            <w:pPr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</w:pPr>
                            <w:r w:rsidRPr="00CA7F6B"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="00CA7F6B" w:rsidRPr="00CA7F6B"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  <w:t>Incluye</w:t>
                            </w:r>
                            <w:proofErr w:type="spellEnd"/>
                            <w:r w:rsidR="00CA7F6B" w:rsidRPr="00CA7F6B"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  <w:t xml:space="preserve"> almuerz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863F1" id="_x0000_s1028" type="#_x0000_t202" style="position:absolute;margin-left:144.35pt;margin-top:14.55pt;width:105.35pt;height:25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" filled="f" stroked="f" strokeweight=".5pt">
                <v:textbox>
                  <w:txbxContent>
                    <w:p w14:paraId="5705BF6A" w14:textId="623B798B" w:rsidR="00FB2901" w:rsidRPr="00CA7F6B" w:rsidRDefault="003354FD">
                      <w:pPr>
                        <w:rPr>
                          <w:i/>
                          <w:iCs/>
                          <w:sz w:val="21"/>
                          <w:szCs w:val="21"/>
                        </w:rPr>
                      </w:pPr>
                      <w:r w:rsidRPr="00CA7F6B">
                        <w:rPr>
                          <w:i/>
                          <w:iCs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="00CA7F6B" w:rsidRPr="00CA7F6B">
                        <w:rPr>
                          <w:i/>
                          <w:iCs/>
                          <w:sz w:val="21"/>
                          <w:szCs w:val="21"/>
                        </w:rPr>
                        <w:t>Incluye</w:t>
                      </w:r>
                      <w:proofErr w:type="spellEnd"/>
                      <w:r w:rsidR="00CA7F6B" w:rsidRPr="00CA7F6B">
                        <w:rPr>
                          <w:i/>
                          <w:iCs/>
                          <w:sz w:val="21"/>
                          <w:szCs w:val="21"/>
                        </w:rPr>
                        <w:t xml:space="preserve"> almuerzo)</w:t>
                      </w:r>
                    </w:p>
                  </w:txbxContent>
                </v:textbox>
              </v:shape>
            </w:pict>
          </mc:Fallback>
        </mc:AlternateContent>
      </w:r>
      <w:r w:rsidR="00F64FC8" w:rsidRPr="00D5315E">
        <w:rPr>
          <w:rFonts w:eastAsia="Times New Roman" w:cstheme="minorHAnsi"/>
          <w:b/>
          <w:bCs/>
          <w:spacing w:val="2"/>
          <w:sz w:val="28"/>
          <w:szCs w:val="28"/>
          <w:lang w:val="pt-BR"/>
        </w:rPr>
        <w:t>S</w:t>
      </w:r>
      <w:r w:rsidR="00CA7F6B" w:rsidRPr="00D5315E">
        <w:rPr>
          <w:rFonts w:eastAsia="Times New Roman" w:cstheme="minorHAnsi"/>
          <w:b/>
          <w:bCs/>
          <w:spacing w:val="2"/>
          <w:sz w:val="28"/>
          <w:szCs w:val="28"/>
          <w:lang w:val="pt-BR"/>
        </w:rPr>
        <w:t>ábado</w:t>
      </w:r>
      <w:r w:rsidR="00F64FC8" w:rsidRPr="00D5315E">
        <w:rPr>
          <w:rFonts w:eastAsia="Times New Roman" w:cstheme="minorHAnsi"/>
          <w:b/>
          <w:bCs/>
          <w:spacing w:val="2"/>
          <w:sz w:val="28"/>
          <w:szCs w:val="28"/>
          <w:lang w:val="pt-BR"/>
        </w:rPr>
        <w:t xml:space="preserve">, </w:t>
      </w:r>
      <w:r w:rsidR="00CA7F6B" w:rsidRPr="00D5315E">
        <w:rPr>
          <w:rFonts w:eastAsia="Times New Roman" w:cstheme="minorHAnsi"/>
          <w:b/>
          <w:bCs/>
          <w:spacing w:val="2"/>
          <w:sz w:val="28"/>
          <w:szCs w:val="28"/>
          <w:lang w:val="pt-BR"/>
        </w:rPr>
        <w:t>28 de Marzo</w:t>
      </w:r>
    </w:p>
    <w:p w14:paraId="3E7FEE66" w14:textId="3C44079F" w:rsidR="00F64FC8" w:rsidRPr="00810B56" w:rsidRDefault="005B2D31" w:rsidP="00810B56">
      <w:pPr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</w:rPr>
      </w:pPr>
      <w:r>
        <w:rPr>
          <w:rFonts w:eastAsia="Times New Roman" w:cstheme="minorHAnsi"/>
          <w:b/>
          <w:bCs/>
          <w:spacing w:val="2"/>
          <w:sz w:val="28"/>
          <w:szCs w:val="28"/>
        </w:rPr>
        <w:t>9:30</w:t>
      </w:r>
      <w:r w:rsidR="00F64FC8">
        <w:rPr>
          <w:rFonts w:eastAsia="Times New Roman" w:cstheme="minorHAnsi"/>
          <w:b/>
          <w:bCs/>
          <w:spacing w:val="2"/>
          <w:sz w:val="28"/>
          <w:szCs w:val="28"/>
        </w:rPr>
        <w:t xml:space="preserve"> am – 4 pm</w:t>
      </w:r>
    </w:p>
    <w:p w14:paraId="176CADAE" w14:textId="1484DDF4" w:rsidR="00A96BED" w:rsidRPr="00810B56" w:rsidRDefault="00F64FC8" w:rsidP="00810B56">
      <w:pPr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</w:rPr>
      </w:pPr>
      <w:r>
        <w:rPr>
          <w:rFonts w:eastAsia="Times New Roman" w:cstheme="minorHAnsi"/>
          <w:b/>
          <w:bCs/>
          <w:spacing w:val="2"/>
          <w:sz w:val="28"/>
          <w:szCs w:val="28"/>
        </w:rPr>
        <w:t>Camp Agape -Batesburg</w:t>
      </w:r>
    </w:p>
    <w:p w14:paraId="4155E8B6" w14:textId="2C35D1FE" w:rsidR="003347FD" w:rsidRPr="005B2D31" w:rsidRDefault="005B2D31" w:rsidP="005B2D31">
      <w:pPr>
        <w:spacing w:after="0" w:line="250" w:lineRule="atLeast"/>
        <w:rPr>
          <w:rFonts w:eastAsia="Times New Roman" w:cstheme="minorHAnsi"/>
          <w:b/>
          <w:bCs/>
          <w:spacing w:val="2"/>
          <w:sz w:val="24"/>
          <w:szCs w:val="24"/>
        </w:rPr>
      </w:pPr>
      <w:r w:rsidRPr="005B2D31">
        <w:rPr>
          <w:rFonts w:eastAsia="Times New Roman" w:cstheme="minorHAnsi"/>
          <w:b/>
          <w:bCs/>
          <w:spacing w:val="2"/>
          <w:sz w:val="24"/>
          <w:szCs w:val="24"/>
        </w:rPr>
        <w:t>6952 Fairview Rd</w:t>
      </w:r>
    </w:p>
    <w:p w14:paraId="682B6FA0" w14:textId="404B9FDD" w:rsidR="005B2D31" w:rsidRPr="00D5315E" w:rsidRDefault="00824A6B" w:rsidP="005B2D31">
      <w:pPr>
        <w:spacing w:after="0" w:line="250" w:lineRule="atLeast"/>
        <w:rPr>
          <w:rFonts w:eastAsia="Times New Roman" w:cstheme="minorHAnsi"/>
          <w:b/>
          <w:bCs/>
          <w:spacing w:val="2"/>
          <w:sz w:val="24"/>
          <w:szCs w:val="24"/>
          <w:lang w:val="pt-BR"/>
        </w:rPr>
      </w:pPr>
      <w:r w:rsidRPr="00824A6B">
        <w:rPr>
          <w:rFonts w:eastAsia="Times New Roman" w:cstheme="minorHAnsi"/>
          <w:b/>
          <w:bCs/>
          <w:noProof/>
          <w:spacing w:val="2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01528E5" wp14:editId="07355286">
                <wp:simplePos x="0" y="0"/>
                <wp:positionH relativeFrom="column">
                  <wp:posOffset>192405</wp:posOffset>
                </wp:positionH>
                <wp:positionV relativeFrom="paragraph">
                  <wp:posOffset>384810</wp:posOffset>
                </wp:positionV>
                <wp:extent cx="5934075" cy="1404620"/>
                <wp:effectExtent l="0" t="0" r="9525" b="0"/>
                <wp:wrapSquare wrapText="bothSides"/>
                <wp:docPr id="1270192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0C2FDA" w14:textId="710E54B0" w:rsidR="00824A6B" w:rsidRPr="00D5315E" w:rsidRDefault="00CA7F6B" w:rsidP="00824A6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D5315E">
                              <w:rPr>
                                <w:b/>
                                <w:bCs/>
                                <w:sz w:val="28"/>
                                <w:szCs w:val="28"/>
                                <w:lang w:val="pt-BR"/>
                              </w:rPr>
                              <w:t>Incluye una presentación sobre la menopausia, talleres,¡y mucho más</w:t>
                            </w:r>
                            <w:r w:rsidR="00824A6B" w:rsidRPr="00D5315E">
                              <w:rPr>
                                <w:b/>
                                <w:bCs/>
                                <w:sz w:val="28"/>
                                <w:szCs w:val="28"/>
                                <w:lang w:val="pt-BR"/>
                              </w:rPr>
                              <w:t>!</w:t>
                            </w:r>
                          </w:p>
                          <w:p w14:paraId="137E19F8" w14:textId="324203E6" w:rsidR="00824A6B" w:rsidRPr="00824A6B" w:rsidRDefault="00CA7F6B" w:rsidP="00824A6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5315E">
                              <w:rPr>
                                <w:b/>
                                <w:bCs/>
                                <w:sz w:val="28"/>
                                <w:szCs w:val="28"/>
                                <w:lang w:val="pt-BR"/>
                              </w:rPr>
                              <w:t xml:space="preserve">No querrás perderte un día de compañerismo con tus hermanas.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¡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compáñanos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! ¡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speramos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vert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llí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1528E5" id="_x0000_s1029" type="#_x0000_t202" style="position:absolute;margin-left:15.15pt;margin-top:30.3pt;width:467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" stroked="f">
                <v:textbox style="mso-fit-shape-to-text:t">
                  <w:txbxContent>
                    <w:p w14:paraId="530C2FDA" w14:textId="710E54B0" w:rsidR="00824A6B" w:rsidRPr="00D5315E" w:rsidRDefault="00CA7F6B" w:rsidP="00824A6B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pt-BR"/>
                        </w:rPr>
                      </w:pPr>
                      <w:r w:rsidRPr="00D5315E">
                        <w:rPr>
                          <w:b/>
                          <w:bCs/>
                          <w:sz w:val="28"/>
                          <w:szCs w:val="28"/>
                          <w:lang w:val="pt-BR"/>
                        </w:rPr>
                        <w:t>Incluye una presentación sobre la menopausia, talleres,¡y mucho más</w:t>
                      </w:r>
                      <w:r w:rsidR="00824A6B" w:rsidRPr="00D5315E">
                        <w:rPr>
                          <w:b/>
                          <w:bCs/>
                          <w:sz w:val="28"/>
                          <w:szCs w:val="28"/>
                          <w:lang w:val="pt-BR"/>
                        </w:rPr>
                        <w:t>!</w:t>
                      </w:r>
                    </w:p>
                    <w:p w14:paraId="137E19F8" w14:textId="324203E6" w:rsidR="00824A6B" w:rsidRPr="00824A6B" w:rsidRDefault="00CA7F6B" w:rsidP="00824A6B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D5315E">
                        <w:rPr>
                          <w:b/>
                          <w:bCs/>
                          <w:sz w:val="28"/>
                          <w:szCs w:val="28"/>
                          <w:lang w:val="pt-BR"/>
                        </w:rPr>
                        <w:t xml:space="preserve">No querrás perderte un día de compañerismo con tus hermanas.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¡</w:t>
                      </w:r>
                      <w:proofErr w:type="spell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Acompáñanos</w:t>
                      </w:r>
                      <w:proofErr w:type="spellEnd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! ¡</w:t>
                      </w:r>
                      <w:proofErr w:type="spell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Esperamos</w:t>
                      </w:r>
                      <w:proofErr w:type="spellEnd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verte </w:t>
                      </w:r>
                      <w:proofErr w:type="spell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allí</w:t>
                      </w:r>
                      <w:proofErr w:type="spellEnd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2D31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>Batesburg-Leesville, SC 29006</w:t>
      </w:r>
    </w:p>
    <w:p w14:paraId="359F62A7" w14:textId="6CE9BABB" w:rsidR="00F64FC8" w:rsidRPr="00D5315E" w:rsidRDefault="008E11B2" w:rsidP="008E11B2">
      <w:pPr>
        <w:spacing w:after="0" w:line="250" w:lineRule="atLeast"/>
        <w:rPr>
          <w:rFonts w:eastAsia="Times New Roman" w:cstheme="minorHAnsi"/>
          <w:b/>
          <w:bCs/>
          <w:spacing w:val="2"/>
          <w:sz w:val="24"/>
          <w:szCs w:val="24"/>
          <w:lang w:val="pt-BR"/>
        </w:rPr>
      </w:pPr>
      <w:r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 xml:space="preserve">  </w:t>
      </w:r>
    </w:p>
    <w:p w14:paraId="4C276A0A" w14:textId="53CB42BA" w:rsidR="00F64FC8" w:rsidRPr="00D5315E" w:rsidRDefault="00440FEF" w:rsidP="00F64FC8">
      <w:pPr>
        <w:spacing w:after="0" w:line="250" w:lineRule="atLeast"/>
        <w:rPr>
          <w:rFonts w:eastAsia="Times New Roman" w:cstheme="minorHAnsi"/>
          <w:b/>
          <w:bCs/>
          <w:spacing w:val="2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1D7018E" wp14:editId="2C9BF79A">
                <wp:simplePos x="0" y="0"/>
                <wp:positionH relativeFrom="margin">
                  <wp:posOffset>1740747</wp:posOffset>
                </wp:positionH>
                <wp:positionV relativeFrom="paragraph">
                  <wp:posOffset>248919</wp:posOffset>
                </wp:positionV>
                <wp:extent cx="4543425" cy="1049867"/>
                <wp:effectExtent l="0" t="0" r="15875" b="1714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3425" cy="10498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CC46E8" w14:textId="53C5EC1F" w:rsidR="005825CC" w:rsidRDefault="00CA7F6B" w:rsidP="006320A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nvíe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l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ormulario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y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l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ago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á</w:t>
                            </w:r>
                            <w:r w:rsidR="00112669" w:rsidRPr="00D21D7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D21D75" w:rsidRPr="00D21D7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B72CD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    </w:t>
                            </w:r>
                            <w:r w:rsidR="006320A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Leigh Brackett</w:t>
                            </w:r>
                          </w:p>
                          <w:p w14:paraId="4FE14A9F" w14:textId="5E916E5D" w:rsidR="006320AA" w:rsidRDefault="006320AA" w:rsidP="006320A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="00824A6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108 </w:t>
                            </w:r>
                            <w:proofErr w:type="spellStart"/>
                            <w:r w:rsidR="00824A6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rrimeadows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d</w:t>
                            </w:r>
                          </w:p>
                          <w:p w14:paraId="3C6D7908" w14:textId="27657700" w:rsidR="005825CC" w:rsidRPr="00D21D75" w:rsidRDefault="005825CC" w:rsidP="005825CC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>Easley, SC 29642</w:t>
                            </w:r>
                          </w:p>
                          <w:p w14:paraId="6A342570" w14:textId="3CAECD49" w:rsidR="00112669" w:rsidRPr="00D5315E" w:rsidRDefault="00B72CD6" w:rsidP="00F33CDD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sym w:font="Symbol" w:char="F0B7"/>
                            </w:r>
                            <w:r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  </w:t>
                            </w:r>
                            <w:r w:rsidR="00F33CDD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NO </w:t>
                            </w:r>
                            <w:r w:rsidR="00CA7F6B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>REEMBOLSOS</w:t>
                            </w:r>
                            <w:r w:rsidR="00F33CDD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  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sym w:font="Symbol" w:char="F0B7"/>
                            </w:r>
                            <w:r w:rsidR="00F33CDD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  </w:t>
                            </w:r>
                            <w:r w:rsidR="00D21D75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NO </w:t>
                            </w:r>
                            <w:r w:rsidR="00CA7F6B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ENTRADA </w:t>
                            </w:r>
                            <w:r w:rsidR="00F35D94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>SIN INSCRIPCION PREVIA</w:t>
                            </w:r>
                            <w:r w:rsidR="00F33CDD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  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sym w:font="Symbol" w:char="F0B7"/>
                            </w:r>
                            <w:r w:rsidR="00F33CDD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 </w:t>
                            </w:r>
                            <w:r w:rsidR="00D21D75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 NO </w:t>
                            </w:r>
                            <w:r w:rsidR="00F35D94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>SE ACEPTAN PAGOS EN LA PUERTA</w:t>
                            </w:r>
                            <w:r w:rsidR="00F33CDD" w:rsidRPr="00D5315E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  <w:lang w:val="pt-BR"/>
                              </w:rPr>
                              <w:t xml:space="preserve">  </w:t>
                            </w:r>
                            <w:r w:rsidR="00F33CDD">
                              <w:rPr>
                                <w:rFonts w:eastAsia="Times New Roman" w:cstheme="minorHAnsi"/>
                                <w:b/>
                                <w:bCs/>
                                <w:spacing w:val="2"/>
                                <w:sz w:val="24"/>
                                <w:szCs w:val="24"/>
                              </w:rPr>
                              <w:sym w:font="Symbol" w:char="F0B7"/>
                            </w:r>
                          </w:p>
                          <w:p w14:paraId="306BB139" w14:textId="77777777" w:rsidR="008336AA" w:rsidRPr="00D5315E" w:rsidRDefault="008336AA" w:rsidP="00F33CDD">
                            <w:pPr>
                              <w:jc w:val="center"/>
                              <w:rPr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7018E" id="Text Box 5" o:spid="_x0000_s1030" type="#_x0000_t202" style="position:absolute;margin-left:137.05pt;margin-top:19.6pt;width:357.75pt;height:82.6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" fillcolor="white [3201]" strokeweight=".5pt">
                <v:textbox>
                  <w:txbxContent>
                    <w:p w14:paraId="4BCC46E8" w14:textId="53C5EC1F" w:rsidR="005825CC" w:rsidRDefault="00CA7F6B" w:rsidP="006320AA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Envíe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el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formulario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y </w:t>
                      </w: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el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pago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á</w:t>
                      </w:r>
                      <w:r w:rsidR="00112669" w:rsidRPr="00D21D75">
                        <w:rPr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  </w:t>
                      </w:r>
                      <w:r w:rsidR="00D21D75" w:rsidRPr="00D21D75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 </w:t>
                      </w:r>
                      <w:r w:rsidR="00B72CD6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           </w:t>
                      </w:r>
                      <w:r w:rsidR="006320AA">
                        <w:rPr>
                          <w:b/>
                          <w:bCs/>
                          <w:sz w:val="24"/>
                          <w:szCs w:val="24"/>
                        </w:rPr>
                        <w:t>Leigh Brackett</w:t>
                      </w:r>
                    </w:p>
                    <w:p w14:paraId="4FE14A9F" w14:textId="5E916E5D" w:rsidR="006320AA" w:rsidRDefault="006320AA" w:rsidP="006320AA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="00824A6B">
                        <w:rPr>
                          <w:b/>
                          <w:bCs/>
                          <w:sz w:val="24"/>
                          <w:szCs w:val="24"/>
                        </w:rPr>
                        <w:t xml:space="preserve">108 </w:t>
                      </w:r>
                      <w:proofErr w:type="spellStart"/>
                      <w:r w:rsidR="00824A6B">
                        <w:rPr>
                          <w:b/>
                          <w:bCs/>
                          <w:sz w:val="24"/>
                          <w:szCs w:val="24"/>
                        </w:rPr>
                        <w:t>Merrimeadows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Rd</w:t>
                      </w:r>
                    </w:p>
                    <w:p w14:paraId="3C6D7908" w14:textId="27657700" w:rsidR="005825CC" w:rsidRPr="00D21D75" w:rsidRDefault="005825CC" w:rsidP="005825CC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>Easley, SC 29642</w:t>
                      </w:r>
                    </w:p>
                    <w:p w14:paraId="6A342570" w14:textId="3CAECD49" w:rsidR="00112669" w:rsidRPr="00D5315E" w:rsidRDefault="00B72CD6" w:rsidP="00F33CDD">
                      <w:pPr>
                        <w:jc w:val="center"/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sym w:font="Symbol" w:char="F0B7"/>
                      </w:r>
                      <w:r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  </w:t>
                      </w:r>
                      <w:r w:rsidR="00F33CDD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NO </w:t>
                      </w:r>
                      <w:r w:rsidR="00CA7F6B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>REEMBOLSOS</w:t>
                      </w:r>
                      <w:r w:rsidR="00F33CDD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  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sym w:font="Symbol" w:char="F0B7"/>
                      </w:r>
                      <w:r w:rsidR="00F33CDD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  </w:t>
                      </w:r>
                      <w:r w:rsidR="00D21D75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NO </w:t>
                      </w:r>
                      <w:r w:rsidR="00CA7F6B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ENTRADA </w:t>
                      </w:r>
                      <w:r w:rsidR="00F35D94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>SIN INSCRIPCION PREVIA</w:t>
                      </w:r>
                      <w:r w:rsidR="00F33CDD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  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sym w:font="Symbol" w:char="F0B7"/>
                      </w:r>
                      <w:r w:rsidR="00F33CDD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 </w:t>
                      </w:r>
                      <w:r w:rsidR="00D21D75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 NO </w:t>
                      </w:r>
                      <w:r w:rsidR="00F35D94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>SE ACEPTAN PAGOS EN LA PUERTA</w:t>
                      </w:r>
                      <w:r w:rsidR="00F33CDD" w:rsidRPr="00D5315E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  <w:lang w:val="pt-BR"/>
                        </w:rPr>
                        <w:t xml:space="preserve">  </w:t>
                      </w:r>
                      <w:r w:rsidR="00F33CDD">
                        <w:rPr>
                          <w:rFonts w:eastAsia="Times New Roman" w:cstheme="minorHAnsi"/>
                          <w:b/>
                          <w:bCs/>
                          <w:spacing w:val="2"/>
                          <w:sz w:val="24"/>
                          <w:szCs w:val="24"/>
                        </w:rPr>
                        <w:sym w:font="Symbol" w:char="F0B7"/>
                      </w:r>
                    </w:p>
                    <w:p w14:paraId="306BB139" w14:textId="77777777" w:rsidR="008336AA" w:rsidRPr="00D5315E" w:rsidRDefault="008336AA" w:rsidP="00F33CDD">
                      <w:pPr>
                        <w:jc w:val="center"/>
                        <w:rPr>
                          <w:lang w:val="pt-B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93942C" wp14:editId="7322F7CC">
                <wp:simplePos x="0" y="0"/>
                <wp:positionH relativeFrom="margin">
                  <wp:posOffset>9525</wp:posOffset>
                </wp:positionH>
                <wp:positionV relativeFrom="paragraph">
                  <wp:posOffset>217170</wp:posOffset>
                </wp:positionV>
                <wp:extent cx="1695450" cy="1533525"/>
                <wp:effectExtent l="0" t="0" r="19050" b="28575"/>
                <wp:wrapNone/>
                <wp:docPr id="124072089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153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289C93" w14:textId="0F518F29" w:rsidR="00A41907" w:rsidRDefault="00824A6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EDC946" wp14:editId="2B4F50CE">
                                  <wp:extent cx="1435735" cy="1435735"/>
                                  <wp:effectExtent l="0" t="0" r="0" b="0"/>
                                  <wp:docPr id="1011619708" name="Picture 10" descr="A qr code on a white background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11619708" name="Picture 10" descr="A qr code on a white background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35735" cy="14357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CE326DE" w14:textId="52D3AC6E" w:rsidR="00F64FC8" w:rsidRDefault="00F64F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942C" id="Text Box 1" o:spid="_x0000_s1031" type="#_x0000_t202" style="position:absolute;margin-left:.75pt;margin-top:17.1pt;width:133.5pt;height:120.7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" fillcolor="white [3201]" strokeweight=".5pt">
                <v:textbox>
                  <w:txbxContent>
                    <w:p w14:paraId="77289C93" w14:textId="0F518F29" w:rsidR="00A41907" w:rsidRDefault="00824A6B">
                      <w:r>
                        <w:rPr>
                          <w:noProof/>
                        </w:rPr>
                        <w:drawing>
                          <wp:inline distT="0" distB="0" distL="0" distR="0" wp14:anchorId="46EDC946" wp14:editId="2B4F50CE">
                            <wp:extent cx="1435735" cy="1435735"/>
                            <wp:effectExtent l="0" t="0" r="0" b="0"/>
                            <wp:docPr id="1011619708" name="Picture 10" descr="A qr code on a white background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11619708" name="Picture 10" descr="A qr code on a white background&#10;&#10;AI-generated content may be incorrect.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35735" cy="14357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CE326DE" w14:textId="52D3AC6E" w:rsidR="00F64FC8" w:rsidRDefault="00F64FC8"/>
                  </w:txbxContent>
                </v:textbox>
                <w10:wrap anchorx="margin"/>
              </v:shape>
            </w:pict>
          </mc:Fallback>
        </mc:AlternateContent>
      </w:r>
      <w:r w:rsidR="008E11B2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 xml:space="preserve"> </w:t>
      </w:r>
      <w:r w:rsidR="00F35D94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>ESCANEA</w:t>
      </w:r>
      <w:r w:rsidR="008E11B2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 xml:space="preserve"> </w:t>
      </w:r>
      <w:r w:rsidR="00F35D94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>para registrarte ó</w:t>
      </w:r>
      <w:r w:rsidR="008E11B2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 xml:space="preserve"> </w:t>
      </w:r>
      <w:r w:rsidR="00F35D94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>regístrate en línea en:</w:t>
      </w:r>
      <w:r w:rsidR="003347FD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 xml:space="preserve">  </w:t>
      </w:r>
      <w:r w:rsidR="006320AA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 xml:space="preserve">www. </w:t>
      </w:r>
      <w:r w:rsidR="00F64FC8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>s</w:t>
      </w:r>
      <w:r w:rsidR="003347FD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>c</w:t>
      </w:r>
      <w:r w:rsidR="00362705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>sistersunited.org</w:t>
      </w:r>
      <w:r w:rsidR="006504E6" w:rsidRPr="00D5315E">
        <w:rPr>
          <w:rFonts w:eastAsia="Times New Roman" w:cstheme="minorHAnsi"/>
          <w:spacing w:val="2"/>
          <w:lang w:val="pt-BR"/>
        </w:rPr>
        <w:br/>
      </w:r>
      <w:r w:rsidR="00F64FC8" w:rsidRPr="00D5315E">
        <w:rPr>
          <w:rFonts w:eastAsia="Times New Roman" w:cstheme="minorHAnsi"/>
          <w:b/>
          <w:bCs/>
          <w:spacing w:val="2"/>
          <w:lang w:val="pt-BR"/>
        </w:rPr>
        <w:t xml:space="preserve">                                           </w:t>
      </w:r>
    </w:p>
    <w:p w14:paraId="0C2F7214" w14:textId="7D25E570" w:rsidR="00F64FC8" w:rsidRPr="00D5315E" w:rsidRDefault="00F64FC8" w:rsidP="00D21D75">
      <w:pPr>
        <w:spacing w:after="0" w:line="240" w:lineRule="auto"/>
        <w:jc w:val="center"/>
        <w:rPr>
          <w:rFonts w:eastAsia="Times New Roman" w:cstheme="minorHAnsi"/>
          <w:b/>
          <w:bCs/>
          <w:spacing w:val="2"/>
          <w:lang w:val="pt-BR"/>
        </w:rPr>
      </w:pPr>
    </w:p>
    <w:p w14:paraId="6C1226EA" w14:textId="47AB7B43" w:rsidR="00F64FC8" w:rsidRPr="00D5315E" w:rsidRDefault="00F64FC8" w:rsidP="00D21D75">
      <w:pPr>
        <w:spacing w:after="0" w:line="240" w:lineRule="auto"/>
        <w:jc w:val="center"/>
        <w:rPr>
          <w:rFonts w:eastAsia="Times New Roman" w:cstheme="minorHAnsi"/>
          <w:b/>
          <w:bCs/>
          <w:spacing w:val="2"/>
          <w:lang w:val="pt-BR"/>
        </w:rPr>
      </w:pPr>
    </w:p>
    <w:p w14:paraId="37B27420" w14:textId="083F9C5D" w:rsidR="00F64FC8" w:rsidRPr="00D5315E" w:rsidRDefault="00F64FC8" w:rsidP="00D21D75">
      <w:pPr>
        <w:spacing w:after="0" w:line="240" w:lineRule="auto"/>
        <w:jc w:val="center"/>
        <w:rPr>
          <w:rFonts w:eastAsia="Times New Roman" w:cstheme="minorHAnsi"/>
          <w:b/>
          <w:bCs/>
          <w:spacing w:val="2"/>
          <w:lang w:val="pt-BR"/>
        </w:rPr>
      </w:pPr>
    </w:p>
    <w:p w14:paraId="13906562" w14:textId="0A606DF1" w:rsidR="00F64FC8" w:rsidRPr="00D5315E" w:rsidRDefault="00F64FC8" w:rsidP="00D21D75">
      <w:pPr>
        <w:spacing w:after="0" w:line="240" w:lineRule="auto"/>
        <w:jc w:val="center"/>
        <w:rPr>
          <w:rFonts w:eastAsia="Times New Roman" w:cstheme="minorHAnsi"/>
          <w:b/>
          <w:bCs/>
          <w:spacing w:val="2"/>
          <w:lang w:val="pt-BR"/>
        </w:rPr>
      </w:pPr>
    </w:p>
    <w:p w14:paraId="76442284" w14:textId="76280135" w:rsidR="00F64FC8" w:rsidRPr="00D5315E" w:rsidRDefault="00F64FC8" w:rsidP="00F64FC8">
      <w:pPr>
        <w:spacing w:after="0" w:line="240" w:lineRule="auto"/>
        <w:ind w:left="1440" w:firstLine="720"/>
        <w:jc w:val="center"/>
        <w:rPr>
          <w:rFonts w:eastAsia="Times New Roman" w:cstheme="minorHAnsi"/>
          <w:b/>
          <w:bCs/>
          <w:spacing w:val="2"/>
          <w:lang w:val="pt-BR"/>
        </w:rPr>
      </w:pPr>
    </w:p>
    <w:p w14:paraId="1DCE07E3" w14:textId="77777777" w:rsidR="00F35D94" w:rsidRPr="00D5315E" w:rsidRDefault="00F64FC8" w:rsidP="00F64FC8">
      <w:pPr>
        <w:spacing w:after="0" w:line="240" w:lineRule="auto"/>
        <w:ind w:left="1440" w:firstLine="720"/>
        <w:jc w:val="center"/>
        <w:rPr>
          <w:rFonts w:eastAsia="Times New Roman" w:cstheme="minorHAnsi"/>
          <w:b/>
          <w:bCs/>
          <w:spacing w:val="2"/>
          <w:lang w:val="pt-BR"/>
        </w:rPr>
      </w:pPr>
      <w:r w:rsidRPr="00D5315E">
        <w:rPr>
          <w:rFonts w:eastAsia="Times New Roman" w:cstheme="minorHAnsi"/>
          <w:b/>
          <w:bCs/>
          <w:spacing w:val="2"/>
          <w:lang w:val="pt-BR"/>
        </w:rPr>
        <w:t xml:space="preserve"> </w:t>
      </w:r>
    </w:p>
    <w:p w14:paraId="1F83A484" w14:textId="3A8AB133" w:rsidR="008336AA" w:rsidRDefault="00F35D94" w:rsidP="00F64FC8">
      <w:pPr>
        <w:spacing w:after="0" w:line="240" w:lineRule="auto"/>
        <w:ind w:left="1440" w:firstLine="720"/>
        <w:jc w:val="center"/>
        <w:rPr>
          <w:rFonts w:eastAsia="Times New Roman" w:cstheme="minorHAnsi"/>
          <w:b/>
          <w:bCs/>
          <w:spacing w:val="2"/>
        </w:rPr>
      </w:pPr>
      <w:r>
        <w:rPr>
          <w:rFonts w:eastAsia="Times New Roman" w:cstheme="minorHAnsi"/>
          <w:b/>
          <w:bCs/>
          <w:spacing w:val="2"/>
        </w:rPr>
        <w:t xml:space="preserve">Haga </w:t>
      </w:r>
      <w:proofErr w:type="spellStart"/>
      <w:r>
        <w:rPr>
          <w:rFonts w:eastAsia="Times New Roman" w:cstheme="minorHAnsi"/>
          <w:b/>
          <w:bCs/>
          <w:spacing w:val="2"/>
        </w:rPr>
        <w:t>los</w:t>
      </w:r>
      <w:proofErr w:type="spellEnd"/>
      <w:r>
        <w:rPr>
          <w:rFonts w:eastAsia="Times New Roman" w:cstheme="minorHAnsi"/>
          <w:b/>
          <w:bCs/>
          <w:spacing w:val="2"/>
        </w:rPr>
        <w:t xml:space="preserve"> cheques a </w:t>
      </w:r>
      <w:proofErr w:type="spellStart"/>
      <w:r>
        <w:rPr>
          <w:rFonts w:eastAsia="Times New Roman" w:cstheme="minorHAnsi"/>
          <w:b/>
          <w:bCs/>
          <w:spacing w:val="2"/>
        </w:rPr>
        <w:t>nombre</w:t>
      </w:r>
      <w:proofErr w:type="spellEnd"/>
      <w:r>
        <w:rPr>
          <w:rFonts w:eastAsia="Times New Roman" w:cstheme="minorHAnsi"/>
          <w:b/>
          <w:bCs/>
          <w:spacing w:val="2"/>
        </w:rPr>
        <w:t xml:space="preserve"> de</w:t>
      </w:r>
      <w:r w:rsidR="008336AA">
        <w:rPr>
          <w:rFonts w:eastAsia="Times New Roman" w:cstheme="minorHAnsi"/>
          <w:b/>
          <w:bCs/>
          <w:spacing w:val="2"/>
        </w:rPr>
        <w:t>:  The Church of God of Prophecy</w:t>
      </w:r>
    </w:p>
    <w:p w14:paraId="0485F2E2" w14:textId="4B3A6D89" w:rsidR="00D21D75" w:rsidRDefault="00D21D75" w:rsidP="00362705">
      <w:pPr>
        <w:spacing w:after="0" w:line="240" w:lineRule="auto"/>
        <w:jc w:val="center"/>
        <w:rPr>
          <w:rFonts w:eastAsia="Times New Roman" w:cstheme="minorHAnsi"/>
          <w:spacing w:val="2"/>
        </w:rPr>
      </w:pPr>
    </w:p>
    <w:p w14:paraId="42358A8E" w14:textId="5A82DB47" w:rsidR="008E11B2" w:rsidRDefault="008E11B2" w:rsidP="00362705">
      <w:pPr>
        <w:spacing w:after="0" w:line="240" w:lineRule="auto"/>
        <w:rPr>
          <w:rFonts w:eastAsia="Times New Roman" w:cstheme="minorHAnsi"/>
          <w:b/>
          <w:bCs/>
          <w:spacing w:val="2"/>
        </w:rPr>
      </w:pPr>
    </w:p>
    <w:p w14:paraId="72E141D8" w14:textId="60642DBB" w:rsidR="0076549E" w:rsidRPr="00D5315E" w:rsidRDefault="00B72CD6" w:rsidP="005D7FB2">
      <w:pPr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  <w:lang w:val="pt-BR"/>
        </w:rPr>
      </w:pPr>
      <w:r w:rsidRPr="00D5315E">
        <w:rPr>
          <w:rFonts w:eastAsia="Times New Roman" w:cstheme="minorHAnsi"/>
          <w:b/>
          <w:bCs/>
          <w:spacing w:val="2"/>
          <w:sz w:val="28"/>
          <w:szCs w:val="28"/>
          <w:lang w:val="pt-BR"/>
        </w:rPr>
        <w:t>---------------------------</w:t>
      </w:r>
      <w:r w:rsidR="00F35D94" w:rsidRPr="00D5315E">
        <w:rPr>
          <w:rFonts w:eastAsia="Times New Roman" w:cstheme="minorHAnsi"/>
          <w:b/>
          <w:bCs/>
          <w:spacing w:val="2"/>
          <w:sz w:val="24"/>
          <w:szCs w:val="24"/>
          <w:lang w:val="pt-BR"/>
        </w:rPr>
        <w:t>corte y envíe esta sección - -conserve la parte superior para sus registros</w:t>
      </w:r>
    </w:p>
    <w:p w14:paraId="332181D2" w14:textId="77777777" w:rsidR="0076549E" w:rsidRPr="00D5315E" w:rsidRDefault="0076549E" w:rsidP="00B40C30">
      <w:pPr>
        <w:pStyle w:val="ListParagraph"/>
        <w:spacing w:after="0" w:line="250" w:lineRule="atLeast"/>
        <w:rPr>
          <w:rFonts w:eastAsia="Times New Roman" w:cstheme="minorHAnsi"/>
          <w:b/>
          <w:bCs/>
          <w:spacing w:val="2"/>
          <w:sz w:val="28"/>
          <w:szCs w:val="28"/>
          <w:lang w:val="pt-BR"/>
        </w:rPr>
      </w:pPr>
    </w:p>
    <w:p w14:paraId="08DC4982" w14:textId="11BA6389" w:rsidR="0004361F" w:rsidRPr="00D5315E" w:rsidRDefault="00BC024E">
      <w:pPr>
        <w:rPr>
          <w:lang w:val="pt-BR"/>
        </w:rPr>
      </w:pPr>
      <w:r w:rsidRPr="00D5315E">
        <w:rPr>
          <w:lang w:val="pt-BR"/>
        </w:rPr>
        <w:t>N</w:t>
      </w:r>
      <w:r w:rsidR="00F35D94" w:rsidRPr="00D5315E">
        <w:rPr>
          <w:lang w:val="pt-BR"/>
        </w:rPr>
        <w:t>ombre</w:t>
      </w:r>
      <w:r w:rsidRPr="00D5315E">
        <w:rPr>
          <w:lang w:val="pt-BR"/>
        </w:rPr>
        <w:t>:_______________________________________________________</w:t>
      </w:r>
      <w:r w:rsidR="00D5315E">
        <w:rPr>
          <w:lang w:val="pt-BR"/>
        </w:rPr>
        <w:t>______</w:t>
      </w:r>
      <w:r w:rsidRPr="00D5315E">
        <w:rPr>
          <w:lang w:val="pt-BR"/>
        </w:rPr>
        <w:t>_________</w:t>
      </w:r>
      <w:r w:rsidR="009E5F9B" w:rsidRPr="00D5315E">
        <w:rPr>
          <w:lang w:val="pt-BR"/>
        </w:rPr>
        <w:t>_____</w:t>
      </w:r>
      <w:r w:rsidRPr="00D5315E">
        <w:rPr>
          <w:lang w:val="pt-BR"/>
        </w:rPr>
        <w:t>________</w:t>
      </w:r>
    </w:p>
    <w:p w14:paraId="39630148" w14:textId="211C7621" w:rsidR="00BC024E" w:rsidRPr="00D5315E" w:rsidRDefault="00F35D94">
      <w:pPr>
        <w:rPr>
          <w:lang w:val="pt-BR"/>
        </w:rPr>
      </w:pPr>
      <w:r w:rsidRPr="00D5315E">
        <w:rPr>
          <w:lang w:val="pt-BR"/>
        </w:rPr>
        <w:t>Dirección</w:t>
      </w:r>
      <w:r w:rsidR="00BC024E" w:rsidRPr="00D5315E">
        <w:rPr>
          <w:lang w:val="pt-BR"/>
        </w:rPr>
        <w:t>:_______________________________________________</w:t>
      </w:r>
      <w:r w:rsidR="00D5315E">
        <w:rPr>
          <w:lang w:val="pt-BR"/>
        </w:rPr>
        <w:t>________</w:t>
      </w:r>
      <w:r w:rsidR="00BC024E" w:rsidRPr="00D5315E">
        <w:rPr>
          <w:lang w:val="pt-BR"/>
        </w:rPr>
        <w:t>______________</w:t>
      </w:r>
      <w:r w:rsidR="009E5F9B" w:rsidRPr="00D5315E">
        <w:rPr>
          <w:lang w:val="pt-BR"/>
        </w:rPr>
        <w:t>_____</w:t>
      </w:r>
      <w:r w:rsidR="00BC024E" w:rsidRPr="00D5315E">
        <w:rPr>
          <w:lang w:val="pt-BR"/>
        </w:rPr>
        <w:t>________</w:t>
      </w:r>
    </w:p>
    <w:p w14:paraId="300BD07D" w14:textId="0D8012EF" w:rsidR="00F35D94" w:rsidRPr="00D5315E" w:rsidRDefault="00BC024E">
      <w:pPr>
        <w:rPr>
          <w:lang w:val="pt-BR"/>
        </w:rPr>
      </w:pPr>
      <w:r w:rsidRPr="00D5315E">
        <w:rPr>
          <w:lang w:val="pt-BR"/>
        </w:rPr>
        <w:t>______________________________________________________________</w:t>
      </w:r>
      <w:r w:rsidR="00D5315E">
        <w:rPr>
          <w:lang w:val="pt-BR"/>
        </w:rPr>
        <w:t>____</w:t>
      </w:r>
      <w:r w:rsidRPr="00D5315E">
        <w:rPr>
          <w:lang w:val="pt-BR"/>
        </w:rPr>
        <w:t>_____________</w:t>
      </w:r>
      <w:r w:rsidR="009E5F9B" w:rsidRPr="00D5315E">
        <w:rPr>
          <w:lang w:val="pt-BR"/>
        </w:rPr>
        <w:t>_____</w:t>
      </w:r>
      <w:r w:rsidRPr="00D5315E">
        <w:rPr>
          <w:lang w:val="pt-BR"/>
        </w:rPr>
        <w:t>______</w:t>
      </w:r>
    </w:p>
    <w:p w14:paraId="384FB017" w14:textId="5CE79B7A" w:rsidR="00BC024E" w:rsidRPr="00D5315E" w:rsidRDefault="00F35D94">
      <w:pPr>
        <w:rPr>
          <w:lang w:val="pt-BR"/>
        </w:rPr>
      </w:pPr>
      <w:r w:rsidRPr="00D5315E">
        <w:rPr>
          <w:lang w:val="pt-BR"/>
        </w:rPr>
        <w:t>Número de teléfono</w:t>
      </w:r>
      <w:r w:rsidR="00BC024E" w:rsidRPr="00D5315E">
        <w:rPr>
          <w:lang w:val="pt-BR"/>
        </w:rPr>
        <w:t>:</w:t>
      </w:r>
      <w:r w:rsidR="00BC024E" w:rsidRPr="00D5315E">
        <w:rPr>
          <w:lang w:val="pt-BR"/>
        </w:rPr>
        <w:tab/>
        <w:t>____________</w:t>
      </w:r>
      <w:r w:rsidR="009E5F9B" w:rsidRPr="00D5315E">
        <w:rPr>
          <w:lang w:val="pt-BR"/>
        </w:rPr>
        <w:t>__</w:t>
      </w:r>
      <w:r w:rsidR="00BC024E" w:rsidRPr="00D5315E">
        <w:rPr>
          <w:lang w:val="pt-BR"/>
        </w:rPr>
        <w:t>____</w:t>
      </w:r>
      <w:r w:rsidR="009E5F9B" w:rsidRPr="00D5315E">
        <w:rPr>
          <w:lang w:val="pt-BR"/>
        </w:rPr>
        <w:t>_</w:t>
      </w:r>
      <w:r w:rsidR="00BC024E" w:rsidRPr="00D5315E">
        <w:rPr>
          <w:lang w:val="pt-BR"/>
        </w:rPr>
        <w:t>______</w:t>
      </w:r>
      <w:r w:rsidR="00BC024E" w:rsidRPr="00D5315E">
        <w:rPr>
          <w:lang w:val="pt-BR"/>
        </w:rPr>
        <w:tab/>
      </w:r>
      <w:r w:rsidR="00E73227" w:rsidRPr="00D5315E">
        <w:rPr>
          <w:b/>
          <w:bCs/>
          <w:lang w:val="pt-BR"/>
        </w:rPr>
        <w:t>***</w:t>
      </w:r>
      <w:r w:rsidRPr="00D5315E">
        <w:rPr>
          <w:b/>
          <w:bCs/>
          <w:lang w:val="pt-BR"/>
        </w:rPr>
        <w:t xml:space="preserve">Correo electrónico:  </w:t>
      </w:r>
      <w:r w:rsidR="00BC024E" w:rsidRPr="00D5315E">
        <w:rPr>
          <w:lang w:val="pt-BR"/>
        </w:rPr>
        <w:t>__________</w:t>
      </w:r>
      <w:r w:rsidR="009E5F9B" w:rsidRPr="00D5315E">
        <w:rPr>
          <w:lang w:val="pt-BR"/>
        </w:rPr>
        <w:t>___</w:t>
      </w:r>
      <w:r w:rsidR="00BC024E" w:rsidRPr="00D5315E">
        <w:rPr>
          <w:lang w:val="pt-BR"/>
        </w:rPr>
        <w:t>____</w:t>
      </w:r>
      <w:r w:rsidR="009E5F9B" w:rsidRPr="00D5315E">
        <w:rPr>
          <w:lang w:val="pt-BR"/>
        </w:rPr>
        <w:t>__</w:t>
      </w:r>
      <w:r w:rsidR="00BC024E" w:rsidRPr="00D5315E">
        <w:rPr>
          <w:lang w:val="pt-BR"/>
        </w:rPr>
        <w:t>_____</w:t>
      </w:r>
    </w:p>
    <w:p w14:paraId="24DF1E6A" w14:textId="2CFD2B4F" w:rsidR="00BC024E" w:rsidRPr="00D5315E" w:rsidRDefault="00F35D94" w:rsidP="00112669">
      <w:pPr>
        <w:spacing w:after="0"/>
        <w:rPr>
          <w:lang w:val="pt-BR"/>
        </w:rPr>
      </w:pPr>
      <w:r w:rsidRPr="00D5315E">
        <w:rPr>
          <w:lang w:val="pt-BR"/>
        </w:rPr>
        <w:t>Iglesia a la que asiste</w:t>
      </w:r>
      <w:r w:rsidR="00BC024E" w:rsidRPr="00D5315E">
        <w:rPr>
          <w:lang w:val="pt-BR"/>
        </w:rPr>
        <w:t>:   _____________________________________________</w:t>
      </w:r>
    </w:p>
    <w:p w14:paraId="277EBC3E" w14:textId="77777777" w:rsidR="00440FEF" w:rsidRPr="00D5315E" w:rsidRDefault="00440FEF" w:rsidP="00112669">
      <w:pPr>
        <w:spacing w:after="0"/>
        <w:rPr>
          <w:lang w:val="pt-BR"/>
        </w:rPr>
      </w:pPr>
    </w:p>
    <w:p w14:paraId="11DFBC11" w14:textId="42F62FA8" w:rsidR="00440FEF" w:rsidRPr="00D5315E" w:rsidRDefault="00F35D94" w:rsidP="00112669">
      <w:pPr>
        <w:spacing w:after="0"/>
        <w:rPr>
          <w:lang w:val="pt-BR"/>
        </w:rPr>
      </w:pPr>
      <w:r w:rsidRPr="00D5315E">
        <w:rPr>
          <w:lang w:val="pt-BR"/>
        </w:rPr>
        <w:t>Grupo de Edad</w:t>
      </w:r>
      <w:r w:rsidR="00440FEF" w:rsidRPr="00D5315E">
        <w:rPr>
          <w:b/>
          <w:bCs/>
          <w:i/>
          <w:iCs/>
          <w:lang w:val="pt-BR"/>
        </w:rPr>
        <w:t>: (</w:t>
      </w:r>
      <w:r w:rsidRPr="00D5315E">
        <w:rPr>
          <w:b/>
          <w:bCs/>
          <w:i/>
          <w:iCs/>
          <w:lang w:val="pt-BR"/>
        </w:rPr>
        <w:t>encierre en un círculo</w:t>
      </w:r>
      <w:r w:rsidR="00440FEF" w:rsidRPr="00D5315E">
        <w:rPr>
          <w:b/>
          <w:bCs/>
          <w:i/>
          <w:iCs/>
          <w:lang w:val="pt-BR"/>
        </w:rPr>
        <w:t>)</w:t>
      </w:r>
      <w:r w:rsidR="00440FEF" w:rsidRPr="00D5315E">
        <w:rPr>
          <w:lang w:val="pt-BR"/>
        </w:rPr>
        <w:t xml:space="preserve">    16-20         21-30         31-40         41-50        51-60          61-70       &gt;70</w:t>
      </w:r>
    </w:p>
    <w:p w14:paraId="30051390" w14:textId="77777777" w:rsidR="00A41907" w:rsidRPr="00D5315E" w:rsidRDefault="00A41907" w:rsidP="00112669">
      <w:pPr>
        <w:spacing w:after="0"/>
        <w:rPr>
          <w:lang w:val="pt-BR"/>
        </w:rPr>
      </w:pPr>
    </w:p>
    <w:p w14:paraId="0B55D5A4" w14:textId="2A563A4B" w:rsidR="006B7347" w:rsidRPr="00D5315E" w:rsidRDefault="00F35D94" w:rsidP="000D69C1">
      <w:pPr>
        <w:spacing w:after="0"/>
        <w:rPr>
          <w:lang w:val="pt-BR"/>
        </w:rPr>
      </w:pPr>
      <w:r w:rsidRPr="00D5315E">
        <w:rPr>
          <w:b/>
          <w:bCs/>
          <w:lang w:val="pt-BR"/>
        </w:rPr>
        <w:t>Encierre en un círculo se aplica</w:t>
      </w:r>
      <w:r w:rsidR="005855FE" w:rsidRPr="00D5315E">
        <w:rPr>
          <w:b/>
          <w:bCs/>
          <w:lang w:val="pt-BR"/>
        </w:rPr>
        <w:t>:</w:t>
      </w:r>
      <w:r w:rsidR="00336623" w:rsidRPr="00D5315E">
        <w:rPr>
          <w:lang w:val="pt-BR"/>
        </w:rPr>
        <w:t xml:space="preserve">  </w:t>
      </w:r>
      <w:r w:rsidR="00D5315E">
        <w:rPr>
          <w:lang w:val="pt-BR"/>
        </w:rPr>
        <w:t xml:space="preserve">          </w:t>
      </w:r>
      <w:r w:rsidR="00336623" w:rsidRPr="00D5315E">
        <w:rPr>
          <w:lang w:val="pt-BR"/>
        </w:rPr>
        <w:t xml:space="preserve"> </w:t>
      </w:r>
      <w:r w:rsidR="00737E57" w:rsidRPr="00D5315E">
        <w:rPr>
          <w:lang w:val="pt-BR"/>
        </w:rPr>
        <w:t>Pastor</w:t>
      </w:r>
      <w:r w:rsidRPr="00D5315E">
        <w:rPr>
          <w:lang w:val="pt-BR"/>
        </w:rPr>
        <w:t>a</w:t>
      </w:r>
      <w:r w:rsidR="00652CB7" w:rsidRPr="00D5315E">
        <w:rPr>
          <w:lang w:val="pt-BR"/>
        </w:rPr>
        <w:t>/</w:t>
      </w:r>
      <w:r w:rsidRPr="00D5315E">
        <w:rPr>
          <w:lang w:val="pt-BR"/>
        </w:rPr>
        <w:t>Pastora jubilada</w:t>
      </w:r>
      <w:r w:rsidR="007B33C8" w:rsidRPr="00D5315E">
        <w:rPr>
          <w:lang w:val="pt-BR"/>
        </w:rPr>
        <w:t xml:space="preserve">  </w:t>
      </w:r>
      <w:r w:rsidR="00336623" w:rsidRPr="00D5315E">
        <w:rPr>
          <w:lang w:val="pt-BR"/>
        </w:rPr>
        <w:t xml:space="preserve">  </w:t>
      </w:r>
      <w:r w:rsidR="007B33C8" w:rsidRPr="00D5315E">
        <w:rPr>
          <w:lang w:val="pt-BR"/>
        </w:rPr>
        <w:t xml:space="preserve"> </w:t>
      </w:r>
      <w:r w:rsidRPr="00D5315E">
        <w:rPr>
          <w:lang w:val="pt-BR"/>
        </w:rPr>
        <w:t>Esposa de pastor</w:t>
      </w:r>
      <w:r w:rsidR="000D69C1" w:rsidRPr="00D5315E">
        <w:rPr>
          <w:lang w:val="pt-BR"/>
        </w:rPr>
        <w:t>/</w:t>
      </w:r>
      <w:r w:rsidRPr="00D5315E">
        <w:rPr>
          <w:lang w:val="pt-BR"/>
        </w:rPr>
        <w:t>EdP Jubilada</w:t>
      </w:r>
      <w:r w:rsidR="000D69C1" w:rsidRPr="00D5315E">
        <w:rPr>
          <w:lang w:val="pt-BR"/>
        </w:rPr>
        <w:t xml:space="preserve">   </w:t>
      </w:r>
      <w:r w:rsidR="00737E57" w:rsidRPr="00D5315E">
        <w:rPr>
          <w:lang w:val="pt-BR"/>
        </w:rPr>
        <w:t xml:space="preserve"> </w:t>
      </w:r>
      <w:r w:rsidR="00336623" w:rsidRPr="00D5315E">
        <w:rPr>
          <w:lang w:val="pt-BR"/>
        </w:rPr>
        <w:t xml:space="preserve"> </w:t>
      </w:r>
      <w:r w:rsidR="00D5315E">
        <w:rPr>
          <w:lang w:val="pt-BR"/>
        </w:rPr>
        <w:t xml:space="preserve">                </w:t>
      </w:r>
      <w:r w:rsidR="00336623" w:rsidRPr="00D5315E">
        <w:rPr>
          <w:lang w:val="pt-BR"/>
        </w:rPr>
        <w:t xml:space="preserve"> </w:t>
      </w:r>
      <w:r w:rsidRPr="00D5315E">
        <w:rPr>
          <w:lang w:val="pt-BR"/>
        </w:rPr>
        <w:t xml:space="preserve">Ministra licenciada/Ministra jubilada   </w:t>
      </w:r>
      <w:r w:rsidR="00D5315E">
        <w:rPr>
          <w:lang w:val="pt-BR"/>
        </w:rPr>
        <w:t xml:space="preserve">             </w:t>
      </w:r>
      <w:r w:rsidRPr="00D5315E">
        <w:rPr>
          <w:lang w:val="pt-BR"/>
        </w:rPr>
        <w:t xml:space="preserve">  Directora del Ministerio de Mujeres</w:t>
      </w:r>
    </w:p>
    <w:p w14:paraId="49208A35" w14:textId="49070738" w:rsidR="00477ABB" w:rsidRPr="00D5315E" w:rsidRDefault="006B7347" w:rsidP="00112669">
      <w:pPr>
        <w:spacing w:after="0"/>
        <w:rPr>
          <w:lang w:val="pt-BR"/>
        </w:rPr>
      </w:pPr>
      <w:r w:rsidRPr="00D5315E">
        <w:rPr>
          <w:lang w:val="pt-BR"/>
        </w:rPr>
        <w:tab/>
      </w:r>
      <w:r w:rsidRPr="00D5315E">
        <w:rPr>
          <w:lang w:val="pt-BR"/>
        </w:rPr>
        <w:tab/>
      </w:r>
      <w:r w:rsidR="00891C1E" w:rsidRPr="00D5315E">
        <w:rPr>
          <w:lang w:val="pt-BR"/>
        </w:rPr>
        <w:t xml:space="preserve"> </w:t>
      </w:r>
    </w:p>
    <w:p w14:paraId="6E526E53" w14:textId="04CD6EDD" w:rsidR="00A41907" w:rsidRPr="00D5315E" w:rsidRDefault="00F35D94" w:rsidP="00112669">
      <w:pPr>
        <w:spacing w:after="0"/>
        <w:rPr>
          <w:lang w:val="pt-BR"/>
        </w:rPr>
      </w:pPr>
      <w:r w:rsidRPr="00D5315E">
        <w:rPr>
          <w:lang w:val="pt-BR"/>
        </w:rPr>
        <w:t>Enumere las alergias alimentarias que debemos tener</w:t>
      </w:r>
      <w:r w:rsidR="00D5315E">
        <w:rPr>
          <w:lang w:val="pt-BR"/>
        </w:rPr>
        <w:t xml:space="preserve"> </w:t>
      </w:r>
      <w:r w:rsidRPr="00D5315E">
        <w:rPr>
          <w:lang w:val="pt-BR"/>
        </w:rPr>
        <w:t>cuenta</w:t>
      </w:r>
      <w:r w:rsidR="00A41907" w:rsidRPr="00D5315E">
        <w:rPr>
          <w:lang w:val="pt-BR"/>
        </w:rPr>
        <w:t>:________________________________________</w:t>
      </w:r>
    </w:p>
    <w:p w14:paraId="2A516B2B" w14:textId="4AE4D6DE" w:rsidR="00112669" w:rsidRPr="00D5315E" w:rsidRDefault="00112669" w:rsidP="00112669">
      <w:pPr>
        <w:spacing w:after="0"/>
        <w:rPr>
          <w:lang w:val="pt-BR"/>
        </w:rPr>
      </w:pPr>
    </w:p>
    <w:p w14:paraId="79F75A58" w14:textId="1286A901" w:rsidR="00B40C30" w:rsidRPr="003347FD" w:rsidRDefault="000021F6" w:rsidP="00D21D75">
      <w:pPr>
        <w:spacing w:after="0" w:line="240" w:lineRule="auto"/>
      </w:pPr>
      <w:r w:rsidRPr="00D5315E">
        <w:rPr>
          <w:lang w:val="pt-BR"/>
        </w:rPr>
        <w:t xml:space="preserve">*** </w:t>
      </w:r>
      <w:r w:rsidR="00F35D94" w:rsidRPr="00D5315E">
        <w:rPr>
          <w:lang w:val="pt-BR"/>
        </w:rPr>
        <w:t>Por favor proporcione una dirección de correo electrónico váliada</w:t>
      </w:r>
      <w:r w:rsidRPr="00D5315E">
        <w:rPr>
          <w:lang w:val="pt-BR"/>
        </w:rPr>
        <w:t xml:space="preserve"> – </w:t>
      </w:r>
      <w:r w:rsidR="00F35D94" w:rsidRPr="00D5315E">
        <w:rPr>
          <w:lang w:val="pt-BR"/>
        </w:rPr>
        <w:t>este será el principal medio de comunicación.</w:t>
      </w:r>
      <w:r w:rsidR="00E73227" w:rsidRPr="00D5315E">
        <w:rPr>
          <w:lang w:val="pt-BR"/>
        </w:rPr>
        <w:t xml:space="preserve">  </w:t>
      </w:r>
      <w:r w:rsidR="00F35D94" w:rsidRPr="00D5315E">
        <w:rPr>
          <w:lang w:val="pt-BR"/>
        </w:rPr>
        <w:t>Si no tiene correo electrónico, proporcione una dirección postal completa.</w:t>
      </w:r>
      <w:r w:rsidR="00E73227" w:rsidRPr="00D5315E">
        <w:rPr>
          <w:lang w:val="pt-BR"/>
        </w:rPr>
        <w:t xml:space="preserve">  </w:t>
      </w:r>
      <w:r w:rsidR="00F35D94">
        <w:t>Gracias.</w:t>
      </w:r>
    </w:p>
    <w:sectPr w:rsidR="00B40C30" w:rsidRPr="003347FD" w:rsidSect="008E11B2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E3BF2"/>
    <w:multiLevelType w:val="hybridMultilevel"/>
    <w:tmpl w:val="C4A698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433065"/>
    <w:multiLevelType w:val="hybridMultilevel"/>
    <w:tmpl w:val="16EA6700"/>
    <w:lvl w:ilvl="0" w:tplc="C20E22D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2020C7"/>
    <w:multiLevelType w:val="hybridMultilevel"/>
    <w:tmpl w:val="44DC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749692">
    <w:abstractNumId w:val="0"/>
  </w:num>
  <w:num w:numId="2" w16cid:durableId="1853179477">
    <w:abstractNumId w:val="1"/>
  </w:num>
  <w:num w:numId="3" w16cid:durableId="1998228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TI2MTQ2NTCwMDJW0lEKTi0uzszPAykwqgUAcZd4qywAAAA="/>
  </w:docVars>
  <w:rsids>
    <w:rsidRoot w:val="006504E6"/>
    <w:rsid w:val="000021F6"/>
    <w:rsid w:val="0003471D"/>
    <w:rsid w:val="0004361F"/>
    <w:rsid w:val="000436B9"/>
    <w:rsid w:val="000449F8"/>
    <w:rsid w:val="000C499B"/>
    <w:rsid w:val="000D69C1"/>
    <w:rsid w:val="000F1D85"/>
    <w:rsid w:val="00112669"/>
    <w:rsid w:val="001568E6"/>
    <w:rsid w:val="00161ED9"/>
    <w:rsid w:val="0017603E"/>
    <w:rsid w:val="00192A5F"/>
    <w:rsid w:val="001C7732"/>
    <w:rsid w:val="001D3A37"/>
    <w:rsid w:val="001E586E"/>
    <w:rsid w:val="002642A5"/>
    <w:rsid w:val="00267F8C"/>
    <w:rsid w:val="002A3974"/>
    <w:rsid w:val="00326131"/>
    <w:rsid w:val="003347FD"/>
    <w:rsid w:val="00334B18"/>
    <w:rsid w:val="003354FD"/>
    <w:rsid w:val="00336623"/>
    <w:rsid w:val="00362705"/>
    <w:rsid w:val="00362D47"/>
    <w:rsid w:val="003A13D6"/>
    <w:rsid w:val="003B15C9"/>
    <w:rsid w:val="003B530A"/>
    <w:rsid w:val="003B749E"/>
    <w:rsid w:val="003D2EAF"/>
    <w:rsid w:val="00440FEF"/>
    <w:rsid w:val="00477ABB"/>
    <w:rsid w:val="004A0614"/>
    <w:rsid w:val="004B5DFB"/>
    <w:rsid w:val="004F0ADE"/>
    <w:rsid w:val="00504A1A"/>
    <w:rsid w:val="005338ED"/>
    <w:rsid w:val="00580DCC"/>
    <w:rsid w:val="005825CC"/>
    <w:rsid w:val="005855FE"/>
    <w:rsid w:val="005961D0"/>
    <w:rsid w:val="005B2D31"/>
    <w:rsid w:val="005D7FB2"/>
    <w:rsid w:val="006320AA"/>
    <w:rsid w:val="006504E6"/>
    <w:rsid w:val="00652CB7"/>
    <w:rsid w:val="006545BD"/>
    <w:rsid w:val="006636D7"/>
    <w:rsid w:val="006B7347"/>
    <w:rsid w:val="006E7831"/>
    <w:rsid w:val="00737E57"/>
    <w:rsid w:val="0076549E"/>
    <w:rsid w:val="007756F2"/>
    <w:rsid w:val="0078652F"/>
    <w:rsid w:val="00792ECA"/>
    <w:rsid w:val="007B33C8"/>
    <w:rsid w:val="007D0399"/>
    <w:rsid w:val="007D601C"/>
    <w:rsid w:val="007D6E5D"/>
    <w:rsid w:val="00810B56"/>
    <w:rsid w:val="008117C2"/>
    <w:rsid w:val="00824A6B"/>
    <w:rsid w:val="00832713"/>
    <w:rsid w:val="00832C22"/>
    <w:rsid w:val="008336AA"/>
    <w:rsid w:val="00836680"/>
    <w:rsid w:val="00843738"/>
    <w:rsid w:val="00891C1E"/>
    <w:rsid w:val="008E11B2"/>
    <w:rsid w:val="00903391"/>
    <w:rsid w:val="00913CBE"/>
    <w:rsid w:val="009672DF"/>
    <w:rsid w:val="00980524"/>
    <w:rsid w:val="009A19FF"/>
    <w:rsid w:val="009E5F9B"/>
    <w:rsid w:val="00A0479A"/>
    <w:rsid w:val="00A41907"/>
    <w:rsid w:val="00A43A95"/>
    <w:rsid w:val="00A906FC"/>
    <w:rsid w:val="00A91ED5"/>
    <w:rsid w:val="00A96BED"/>
    <w:rsid w:val="00B40C30"/>
    <w:rsid w:val="00B724C3"/>
    <w:rsid w:val="00B72CD6"/>
    <w:rsid w:val="00B86563"/>
    <w:rsid w:val="00B919B0"/>
    <w:rsid w:val="00BC024E"/>
    <w:rsid w:val="00C474E3"/>
    <w:rsid w:val="00CA7F6B"/>
    <w:rsid w:val="00D0604B"/>
    <w:rsid w:val="00D106BE"/>
    <w:rsid w:val="00D21D75"/>
    <w:rsid w:val="00D5315E"/>
    <w:rsid w:val="00E20381"/>
    <w:rsid w:val="00E73227"/>
    <w:rsid w:val="00F107D5"/>
    <w:rsid w:val="00F33CDD"/>
    <w:rsid w:val="00F35D94"/>
    <w:rsid w:val="00F64FC8"/>
    <w:rsid w:val="00F76040"/>
    <w:rsid w:val="00FB2901"/>
    <w:rsid w:val="00FD7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6C182"/>
  <w15:chartTrackingRefBased/>
  <w15:docId w15:val="{5C7A6440-7F07-454D-9484-CA7DC2D33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6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20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0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5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17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nett Matthews</dc:creator>
  <cp:keywords/>
  <dc:description/>
  <cp:lastModifiedBy>Shirnett Matthews</cp:lastModifiedBy>
  <cp:revision>2</cp:revision>
  <cp:lastPrinted>2026-01-04T06:17:00Z</cp:lastPrinted>
  <dcterms:created xsi:type="dcterms:W3CDTF">2026-01-11T01:55:00Z</dcterms:created>
  <dcterms:modified xsi:type="dcterms:W3CDTF">2026-01-11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674b3c-59ab-412b-acf9-a138795987b7</vt:lpwstr>
  </property>
</Properties>
</file>